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EB8" w:rsidRDefault="00FF2EB8" w:rsidP="00FF2EB8">
      <w:pPr>
        <w:tabs>
          <w:tab w:val="left" w:pos="900"/>
        </w:tabs>
        <w:jc w:val="both"/>
        <w:rPr>
          <w:rFonts w:ascii="Arial" w:hAnsi="Arial" w:cs="Arial"/>
          <w:b/>
          <w:caps/>
          <w:sz w:val="20"/>
          <w:szCs w:val="20"/>
        </w:rPr>
      </w:pPr>
      <w:r>
        <w:rPr>
          <w:rFonts w:ascii="Arial" w:hAnsi="Arial" w:cs="Arial"/>
          <w:b/>
          <w:caps/>
          <w:sz w:val="20"/>
          <w:szCs w:val="20"/>
        </w:rPr>
        <w:t xml:space="preserve">Výbor Národnej rady slovenskej republiky </w:t>
      </w:r>
    </w:p>
    <w:p w:rsidR="00FF2EB8" w:rsidRDefault="00FF2EB8" w:rsidP="00FF2EB8">
      <w:pPr>
        <w:tabs>
          <w:tab w:val="left" w:pos="1021"/>
        </w:tabs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caps/>
          <w:sz w:val="20"/>
          <w:szCs w:val="20"/>
        </w:rPr>
        <w:t>pre ľudské práva a národnostné menšiny</w:t>
      </w:r>
    </w:p>
    <w:p w:rsidR="00FF2EB8" w:rsidRDefault="00FF2EB8" w:rsidP="00FF2EB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FF2EB8" w:rsidRDefault="00FF2EB8" w:rsidP="00FF2EB8">
      <w:pPr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ind w:left="5664" w:firstLine="708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ind w:left="5664" w:firstLine="708"/>
        <w:rPr>
          <w:rFonts w:ascii="Arial" w:hAnsi="Arial" w:cs="Arial"/>
          <w:sz w:val="20"/>
          <w:szCs w:val="20"/>
        </w:rPr>
      </w:pPr>
    </w:p>
    <w:p w:rsidR="00FF2EB8" w:rsidRDefault="00BC0B0E" w:rsidP="00FF2EB8">
      <w:pPr>
        <w:ind w:left="56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Bratislava 2</w:t>
      </w:r>
      <w:r w:rsidR="00FF2EB8">
        <w:rPr>
          <w:rFonts w:ascii="Arial" w:hAnsi="Arial" w:cs="Arial"/>
          <w:sz w:val="20"/>
          <w:szCs w:val="20"/>
        </w:rPr>
        <w:t xml:space="preserve">. </w:t>
      </w:r>
      <w:r w:rsidR="005D42F3">
        <w:rPr>
          <w:rFonts w:ascii="Arial" w:hAnsi="Arial" w:cs="Arial"/>
          <w:sz w:val="20"/>
          <w:szCs w:val="20"/>
        </w:rPr>
        <w:t>decembra</w:t>
      </w:r>
      <w:r w:rsidR="00FF2EB8">
        <w:rPr>
          <w:rFonts w:ascii="Arial" w:hAnsi="Arial" w:cs="Arial"/>
          <w:sz w:val="20"/>
          <w:szCs w:val="20"/>
        </w:rPr>
        <w:t xml:space="preserve"> 202</w:t>
      </w:r>
      <w:r w:rsidR="005D42F3">
        <w:rPr>
          <w:rFonts w:ascii="Arial" w:hAnsi="Arial" w:cs="Arial"/>
          <w:sz w:val="20"/>
          <w:szCs w:val="20"/>
        </w:rPr>
        <w:t>2</w:t>
      </w:r>
    </w:p>
    <w:p w:rsidR="00FF2EB8" w:rsidRDefault="00BC0B0E" w:rsidP="00FF2EB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č</w:t>
      </w:r>
      <w:r w:rsidR="00FF2EB8">
        <w:rPr>
          <w:rFonts w:ascii="Arial" w:hAnsi="Arial" w:cs="Arial"/>
          <w:sz w:val="20"/>
          <w:szCs w:val="20"/>
        </w:rPr>
        <w:t xml:space="preserve">. </w:t>
      </w:r>
      <w:r w:rsidR="00FF2EB8" w:rsidRPr="00743F65">
        <w:rPr>
          <w:rFonts w:ascii="Arial" w:hAnsi="Arial" w:cs="Arial"/>
          <w:sz w:val="20"/>
          <w:szCs w:val="20"/>
        </w:rPr>
        <w:t>CRD</w:t>
      </w:r>
      <w:r w:rsidR="008207F4" w:rsidRPr="00743F65">
        <w:rPr>
          <w:rFonts w:ascii="Arial" w:hAnsi="Arial" w:cs="Arial"/>
          <w:sz w:val="20"/>
          <w:szCs w:val="20"/>
        </w:rPr>
        <w:t>- 2</w:t>
      </w:r>
      <w:r w:rsidR="00743F65" w:rsidRPr="00743F65">
        <w:rPr>
          <w:rFonts w:ascii="Arial" w:hAnsi="Arial" w:cs="Arial"/>
          <w:sz w:val="20"/>
          <w:szCs w:val="20"/>
        </w:rPr>
        <w:t>641</w:t>
      </w:r>
      <w:r w:rsidR="005D42F3">
        <w:rPr>
          <w:rFonts w:ascii="Arial" w:hAnsi="Arial" w:cs="Arial"/>
          <w:sz w:val="20"/>
          <w:szCs w:val="20"/>
        </w:rPr>
        <w:t>/2022</w:t>
      </w: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pStyle w:val="Nadpis2"/>
        <w:jc w:val="center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pStyle w:val="Nadpis2"/>
        <w:jc w:val="center"/>
        <w:rPr>
          <w:rFonts w:ascii="Arial" w:eastAsia="Arial Unicode MS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 o z v á n k a</w:t>
      </w: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</w:t>
      </w:r>
      <w:r w:rsidR="005D42F3">
        <w:rPr>
          <w:rFonts w:ascii="Arial" w:hAnsi="Arial" w:cs="Arial"/>
          <w:b/>
          <w:sz w:val="20"/>
          <w:szCs w:val="20"/>
        </w:rPr>
        <w:t xml:space="preserve"> 63</w:t>
      </w:r>
      <w:r>
        <w:rPr>
          <w:rFonts w:ascii="Arial" w:hAnsi="Arial" w:cs="Arial"/>
          <w:sz w:val="20"/>
          <w:szCs w:val="20"/>
        </w:rPr>
        <w:t xml:space="preserve">. schôdzu Výboru Národnej rady Slovenskej republiky pre ľudské práva a národnostné menšiny, ktorá sa uskutoční </w:t>
      </w: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</w:p>
    <w:p w:rsidR="00FF2EB8" w:rsidRPr="00FF2EB8" w:rsidRDefault="00BC0B0E" w:rsidP="00FF2EB8">
      <w:pPr>
        <w:ind w:left="360"/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7</w:t>
      </w:r>
      <w:r w:rsidR="00FF2EB8" w:rsidRPr="00FF2EB8">
        <w:rPr>
          <w:rFonts w:ascii="Arial" w:hAnsi="Arial" w:cs="Arial"/>
          <w:b/>
          <w:bCs/>
          <w:sz w:val="20"/>
          <w:szCs w:val="20"/>
        </w:rPr>
        <w:t xml:space="preserve">. </w:t>
      </w:r>
      <w:r w:rsidR="005D42F3">
        <w:rPr>
          <w:rFonts w:ascii="Arial" w:hAnsi="Arial" w:cs="Arial"/>
          <w:b/>
          <w:bCs/>
          <w:sz w:val="20"/>
          <w:szCs w:val="20"/>
        </w:rPr>
        <w:t>decembra</w:t>
      </w:r>
      <w:r w:rsidR="00FF2EB8" w:rsidRPr="00FF2EB8">
        <w:rPr>
          <w:rFonts w:ascii="Arial" w:hAnsi="Arial" w:cs="Arial"/>
          <w:b/>
          <w:bCs/>
          <w:sz w:val="20"/>
          <w:szCs w:val="20"/>
        </w:rPr>
        <w:t xml:space="preserve"> 202</w:t>
      </w:r>
      <w:r w:rsidR="005D42F3">
        <w:rPr>
          <w:rFonts w:ascii="Arial" w:hAnsi="Arial" w:cs="Arial"/>
          <w:b/>
          <w:bCs/>
          <w:sz w:val="20"/>
          <w:szCs w:val="20"/>
        </w:rPr>
        <w:t>2</w:t>
      </w:r>
      <w:r w:rsidR="00FF2EB8" w:rsidRPr="00FF2EB8">
        <w:rPr>
          <w:rFonts w:ascii="Arial" w:hAnsi="Arial" w:cs="Arial"/>
          <w:b/>
          <w:bCs/>
          <w:sz w:val="20"/>
          <w:szCs w:val="20"/>
        </w:rPr>
        <w:t xml:space="preserve"> (</w:t>
      </w:r>
      <w:r>
        <w:rPr>
          <w:rFonts w:ascii="Arial" w:hAnsi="Arial" w:cs="Arial"/>
          <w:b/>
          <w:bCs/>
          <w:sz w:val="20"/>
          <w:szCs w:val="20"/>
        </w:rPr>
        <w:t>streda</w:t>
      </w:r>
      <w:r w:rsidR="005D42F3">
        <w:rPr>
          <w:rFonts w:ascii="Arial" w:hAnsi="Arial" w:cs="Arial"/>
          <w:b/>
          <w:bCs/>
          <w:sz w:val="20"/>
          <w:szCs w:val="20"/>
        </w:rPr>
        <w:t>) o </w:t>
      </w:r>
      <w:r w:rsidR="008676BB">
        <w:rPr>
          <w:rFonts w:ascii="Arial" w:hAnsi="Arial" w:cs="Arial"/>
          <w:b/>
          <w:bCs/>
          <w:sz w:val="20"/>
          <w:szCs w:val="20"/>
        </w:rPr>
        <w:t>1</w:t>
      </w:r>
      <w:r>
        <w:rPr>
          <w:rFonts w:ascii="Arial" w:hAnsi="Arial" w:cs="Arial"/>
          <w:b/>
          <w:bCs/>
          <w:sz w:val="20"/>
          <w:szCs w:val="20"/>
        </w:rPr>
        <w:t>3</w:t>
      </w:r>
      <w:r w:rsidR="00FF2EB8" w:rsidRPr="00FF2EB8">
        <w:rPr>
          <w:rFonts w:ascii="Arial" w:hAnsi="Arial" w:cs="Arial"/>
          <w:b/>
          <w:bCs/>
          <w:sz w:val="20"/>
          <w:szCs w:val="20"/>
        </w:rPr>
        <w:t>.</w:t>
      </w:r>
      <w:r w:rsidR="0046231B">
        <w:rPr>
          <w:rFonts w:ascii="Arial" w:hAnsi="Arial" w:cs="Arial"/>
          <w:b/>
          <w:bCs/>
          <w:sz w:val="20"/>
          <w:szCs w:val="20"/>
        </w:rPr>
        <w:t>30</w:t>
      </w:r>
      <w:r w:rsidR="00FF2EB8" w:rsidRPr="00FF2EB8">
        <w:rPr>
          <w:rFonts w:ascii="Arial" w:hAnsi="Arial" w:cs="Arial"/>
          <w:b/>
          <w:bCs/>
          <w:sz w:val="20"/>
          <w:szCs w:val="20"/>
        </w:rPr>
        <w:t xml:space="preserve"> hod.</w:t>
      </w:r>
    </w:p>
    <w:p w:rsidR="00FF2EB8" w:rsidRPr="00CF5850" w:rsidRDefault="00FF2EB8" w:rsidP="00FF2EB8">
      <w:pPr>
        <w:ind w:left="360"/>
        <w:jc w:val="center"/>
        <w:rPr>
          <w:rFonts w:ascii="Arial" w:hAnsi="Arial" w:cs="Arial"/>
          <w:bCs/>
          <w:color w:val="FF0000"/>
          <w:sz w:val="20"/>
          <w:szCs w:val="20"/>
        </w:rPr>
      </w:pPr>
    </w:p>
    <w:p w:rsidR="00FF2EB8" w:rsidRDefault="00FF2EB8" w:rsidP="00FF2EB8">
      <w:pPr>
        <w:ind w:left="360"/>
        <w:jc w:val="center"/>
        <w:rPr>
          <w:rFonts w:ascii="Arial" w:hAnsi="Arial" w:cs="Arial"/>
          <w:bCs/>
          <w:sz w:val="20"/>
          <w:szCs w:val="20"/>
        </w:rPr>
      </w:pPr>
    </w:p>
    <w:p w:rsidR="00FF2EB8" w:rsidRDefault="00FF2EB8" w:rsidP="00FF2EB8">
      <w:pPr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</w:p>
    <w:p w:rsidR="00D15064" w:rsidRDefault="00D15064" w:rsidP="00D15064">
      <w:pPr>
        <w:pStyle w:val="Zkladntex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hlavnej budove NR SR, Nám. A. Dubčeka č. 1, zasadačka č. 183, 1. poschodie</w:t>
      </w:r>
    </w:p>
    <w:p w:rsidR="00FF2EB8" w:rsidRDefault="00FF2EB8" w:rsidP="00FF2EB8">
      <w:pPr>
        <w:rPr>
          <w:rFonts w:ascii="Arial" w:hAnsi="Arial" w:cs="Arial"/>
          <w:sz w:val="20"/>
          <w:szCs w:val="20"/>
          <w:lang w:eastAsia="sk-SK"/>
        </w:rPr>
      </w:pPr>
    </w:p>
    <w:p w:rsidR="00FF2EB8" w:rsidRDefault="00FF2EB8" w:rsidP="00FF2EB8">
      <w:pPr>
        <w:pStyle w:val="Zkladntext"/>
        <w:jc w:val="both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rogram:</w:t>
      </w:r>
    </w:p>
    <w:p w:rsidR="008676BB" w:rsidRDefault="008676BB" w:rsidP="00FF2EB8">
      <w:pPr>
        <w:jc w:val="both"/>
        <w:rPr>
          <w:rFonts w:ascii="Arial" w:hAnsi="Arial" w:cs="Arial"/>
          <w:b/>
          <w:bCs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b/>
          <w:bCs/>
          <w:sz w:val="20"/>
          <w:szCs w:val="20"/>
        </w:rPr>
      </w:pPr>
    </w:p>
    <w:p w:rsidR="005D42F3" w:rsidRPr="008676BB" w:rsidRDefault="00FF2EB8" w:rsidP="008676BB">
      <w:pPr>
        <w:jc w:val="both"/>
        <w:rPr>
          <w:rFonts w:ascii="Arial" w:hAnsi="Arial" w:cs="Arial"/>
          <w:b/>
          <w:sz w:val="20"/>
          <w:szCs w:val="20"/>
        </w:rPr>
      </w:pPr>
      <w:r w:rsidRPr="008676BB">
        <w:rPr>
          <w:rFonts w:ascii="Arial" w:hAnsi="Arial" w:cs="Arial"/>
          <w:b/>
          <w:sz w:val="20"/>
          <w:szCs w:val="20"/>
        </w:rPr>
        <w:t xml:space="preserve">Návrh skupiny </w:t>
      </w:r>
      <w:r w:rsidR="005D42F3" w:rsidRPr="008676BB">
        <w:rPr>
          <w:rFonts w:ascii="Arial" w:hAnsi="Arial" w:cs="Arial"/>
          <w:b/>
          <w:sz w:val="20"/>
          <w:szCs w:val="20"/>
        </w:rPr>
        <w:t>poslancov Národnej rady Slovenskej re</w:t>
      </w:r>
      <w:r w:rsidR="00076C3D">
        <w:rPr>
          <w:rFonts w:ascii="Arial" w:hAnsi="Arial" w:cs="Arial"/>
          <w:b/>
          <w:sz w:val="20"/>
          <w:szCs w:val="20"/>
        </w:rPr>
        <w:t xml:space="preserve">publiky na vyslovenie nedôvery </w:t>
      </w:r>
      <w:r w:rsidR="005D42F3" w:rsidRPr="008676BB">
        <w:rPr>
          <w:rFonts w:ascii="Arial" w:hAnsi="Arial" w:cs="Arial"/>
          <w:b/>
          <w:sz w:val="20"/>
          <w:szCs w:val="20"/>
        </w:rPr>
        <w:t>vláde Slovenskej republiky (tlač 1334)</w:t>
      </w:r>
    </w:p>
    <w:p w:rsidR="005D42F3" w:rsidRDefault="005D42F3" w:rsidP="005D42F3">
      <w:pPr>
        <w:jc w:val="both"/>
        <w:rPr>
          <w:rFonts w:ascii="Arial" w:hAnsi="Arial" w:cs="Arial"/>
        </w:rPr>
      </w:pPr>
    </w:p>
    <w:p w:rsidR="00076C3D" w:rsidRDefault="00076C3D" w:rsidP="005D42F3">
      <w:pPr>
        <w:jc w:val="both"/>
        <w:rPr>
          <w:rFonts w:ascii="Arial" w:hAnsi="Arial" w:cs="Arial"/>
        </w:rPr>
      </w:pPr>
    </w:p>
    <w:p w:rsidR="00076C3D" w:rsidRDefault="00076C3D" w:rsidP="005D42F3">
      <w:pPr>
        <w:jc w:val="both"/>
        <w:rPr>
          <w:rFonts w:ascii="Arial" w:hAnsi="Arial" w:cs="Arial"/>
        </w:rPr>
      </w:pPr>
    </w:p>
    <w:p w:rsidR="005D42F3" w:rsidRDefault="005D42F3" w:rsidP="005D42F3">
      <w:pPr>
        <w:jc w:val="both"/>
        <w:rPr>
          <w:rFonts w:ascii="Arial" w:hAnsi="Arial" w:cs="Arial"/>
        </w:rPr>
      </w:pPr>
    </w:p>
    <w:p w:rsidR="00FF2EB8" w:rsidRPr="00D07747" w:rsidRDefault="00D07747" w:rsidP="00D07747">
      <w:pPr>
        <w:tabs>
          <w:tab w:val="left" w:pos="-2160"/>
          <w:tab w:val="left" w:pos="-1980"/>
          <w:tab w:val="left" w:pos="4860"/>
        </w:tabs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          </w:t>
      </w:r>
      <w:r w:rsidR="00FF2EB8" w:rsidRPr="00D07747">
        <w:rPr>
          <w:rFonts w:ascii="Arial" w:hAnsi="Arial" w:cs="Arial"/>
          <w:bCs/>
          <w:sz w:val="20"/>
          <w:szCs w:val="20"/>
        </w:rPr>
        <w:t>Odôvodní:</w:t>
      </w:r>
      <w:r w:rsidR="0046231B">
        <w:rPr>
          <w:rFonts w:ascii="Arial" w:hAnsi="Arial" w:cs="Arial"/>
          <w:bCs/>
          <w:sz w:val="20"/>
          <w:szCs w:val="20"/>
        </w:rPr>
        <w:t xml:space="preserve"> poslanec Ondrej Dostál ako</w:t>
      </w:r>
      <w:bookmarkStart w:id="0" w:name="_GoBack"/>
      <w:bookmarkEnd w:id="0"/>
      <w:r w:rsidR="0046231B" w:rsidRPr="0046231B">
        <w:rPr>
          <w:rFonts w:ascii="Arial" w:hAnsi="Arial" w:cs="Arial"/>
          <w:bCs/>
          <w:sz w:val="20"/>
          <w:szCs w:val="20"/>
        </w:rPr>
        <w:t xml:space="preserve"> </w:t>
      </w:r>
      <w:r w:rsidR="0046231B">
        <w:rPr>
          <w:rFonts w:ascii="Arial" w:hAnsi="Arial" w:cs="Arial"/>
          <w:bCs/>
          <w:sz w:val="20"/>
          <w:szCs w:val="20"/>
        </w:rPr>
        <w:t>poverený člen skupiny poslancov</w:t>
      </w:r>
    </w:p>
    <w:p w:rsidR="00FF2EB8" w:rsidRDefault="00D07747" w:rsidP="00D07747">
      <w:p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          </w:t>
      </w:r>
      <w:r w:rsidR="00FF2EB8">
        <w:rPr>
          <w:rFonts w:ascii="Arial" w:hAnsi="Arial" w:cs="Arial"/>
          <w:bCs/>
          <w:sz w:val="20"/>
          <w:szCs w:val="20"/>
        </w:rPr>
        <w:t>Spravodajca: podpredseda výboru Peter Pollák</w:t>
      </w:r>
    </w:p>
    <w:p w:rsidR="00FF2EB8" w:rsidRDefault="00FF2EB8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8676BB" w:rsidRDefault="008676BB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8676BB" w:rsidRDefault="008676BB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8676BB" w:rsidRDefault="008676BB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FF2EB8" w:rsidRDefault="00FF2EB8" w:rsidP="00FF2EB8">
      <w:pPr>
        <w:jc w:val="both"/>
        <w:rPr>
          <w:rFonts w:ascii="Arial" w:hAnsi="Arial" w:cs="Arial"/>
          <w:bCs/>
          <w:sz w:val="20"/>
          <w:szCs w:val="20"/>
        </w:rPr>
      </w:pPr>
    </w:p>
    <w:p w:rsidR="00FF2EB8" w:rsidRDefault="00FF2EB8" w:rsidP="00FF2EB8">
      <w:pPr>
        <w:ind w:left="5664" w:firstLine="708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Peter Pollák v. r.</w:t>
      </w:r>
    </w:p>
    <w:p w:rsidR="00FF2EB8" w:rsidRDefault="00FF2EB8" w:rsidP="00FF2EB8">
      <w:pPr>
        <w:ind w:left="5664" w:firstLine="708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odpredseda výboru</w:t>
      </w:r>
    </w:p>
    <w:p w:rsidR="00FF2EB8" w:rsidRDefault="00FF2EB8" w:rsidP="00FF2EB8">
      <w:pPr>
        <w:jc w:val="both"/>
        <w:rPr>
          <w:rFonts w:ascii="Arial" w:hAnsi="Arial" w:cs="Arial"/>
          <w:b/>
          <w:sz w:val="20"/>
          <w:szCs w:val="20"/>
        </w:rPr>
      </w:pPr>
    </w:p>
    <w:p w:rsidR="00FF2EB8" w:rsidRDefault="00FF2EB8" w:rsidP="00FF2EB8"/>
    <w:p w:rsidR="00FF2EB8" w:rsidRDefault="00FF2EB8" w:rsidP="00FF2EB8"/>
    <w:p w:rsidR="00FF2EB8" w:rsidRDefault="00FF2EB8" w:rsidP="00FF2EB8"/>
    <w:p w:rsidR="00FF2EB8" w:rsidRDefault="00FF2EB8" w:rsidP="00FF2EB8"/>
    <w:p w:rsidR="00FF2EB8" w:rsidRDefault="00FF2EB8" w:rsidP="00FF2EB8"/>
    <w:p w:rsidR="00FF2EB8" w:rsidRDefault="00FF2EB8" w:rsidP="00FF2EB8"/>
    <w:p w:rsidR="00222689" w:rsidRDefault="00222689"/>
    <w:sectPr w:rsidR="002226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A20101"/>
    <w:multiLevelType w:val="hybridMultilevel"/>
    <w:tmpl w:val="FB2A01F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MDI0MzY1NDY3NDJR0lEKTi0uzszPAykwqQUAnL2OriwAAAA="/>
  </w:docVars>
  <w:rsids>
    <w:rsidRoot w:val="002B47C8"/>
    <w:rsid w:val="00076C3D"/>
    <w:rsid w:val="00222689"/>
    <w:rsid w:val="002B47C8"/>
    <w:rsid w:val="0046231B"/>
    <w:rsid w:val="005D42F3"/>
    <w:rsid w:val="00665025"/>
    <w:rsid w:val="00743F65"/>
    <w:rsid w:val="008207F4"/>
    <w:rsid w:val="008676BB"/>
    <w:rsid w:val="00874C2F"/>
    <w:rsid w:val="00BC0B0E"/>
    <w:rsid w:val="00C821BA"/>
    <w:rsid w:val="00D07747"/>
    <w:rsid w:val="00D15064"/>
    <w:rsid w:val="00FF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56FFFC"/>
  <w15:chartTrackingRefBased/>
  <w15:docId w15:val="{F78452B4-0759-4092-B423-C8022E98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F2EB8"/>
    <w:pPr>
      <w:spacing w:after="0" w:line="240" w:lineRule="auto"/>
    </w:p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FF2EB8"/>
    <w:pPr>
      <w:keepNext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semiHidden/>
    <w:rsid w:val="00FF2EB8"/>
    <w:rPr>
      <w:rFonts w:ascii="Times New Roman" w:eastAsia="Times New Roman" w:hAnsi="Times New Roman" w:cs="Times New Roman"/>
      <w:b/>
      <w:bCs/>
      <w:sz w:val="24"/>
      <w:szCs w:val="24"/>
      <w:lang w:eastAsia="sk-SK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FF2EB8"/>
    <w:pPr>
      <w:spacing w:after="120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FF2EB8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FF2E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10</cp:revision>
  <dcterms:created xsi:type="dcterms:W3CDTF">2022-12-01T15:32:00Z</dcterms:created>
  <dcterms:modified xsi:type="dcterms:W3CDTF">2022-12-05T07:57:00Z</dcterms:modified>
</cp:coreProperties>
</file>